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B30DF" w14:textId="77777777" w:rsidR="00F50044" w:rsidRPr="00621798" w:rsidRDefault="00F50044" w:rsidP="00F50044">
      <w:r w:rsidRPr="00621798">
        <w:rPr>
          <w:noProof/>
        </w:rPr>
        <w:drawing>
          <wp:anchor distT="0" distB="0" distL="114300" distR="114300" simplePos="0" relativeHeight="251659264" behindDoc="1" locked="0" layoutInCell="0" allowOverlap="1" wp14:anchorId="0C1B41CE" wp14:editId="21B8F469">
            <wp:simplePos x="0" y="0"/>
            <wp:positionH relativeFrom="margin">
              <wp:posOffset>1879821</wp:posOffset>
            </wp:positionH>
            <wp:positionV relativeFrom="paragraph">
              <wp:posOffset>-725584</wp:posOffset>
            </wp:positionV>
            <wp:extent cx="2000250" cy="2148271"/>
            <wp:effectExtent l="0" t="0" r="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srcRect/>
                    <a:stretch>
                      <a:fillRect/>
                    </a:stretch>
                  </pic:blipFill>
                  <pic:spPr bwMode="auto">
                    <a:xfrm>
                      <a:off x="0" y="0"/>
                      <a:ext cx="2000250" cy="2148271"/>
                    </a:xfrm>
                    <a:prstGeom prst="rect">
                      <a:avLst/>
                    </a:prstGeom>
                    <a:noFill/>
                  </pic:spPr>
                </pic:pic>
              </a:graphicData>
            </a:graphic>
          </wp:anchor>
        </w:drawing>
      </w:r>
    </w:p>
    <w:p w14:paraId="681E8DBC" w14:textId="77777777" w:rsidR="00F50044" w:rsidRPr="00621798" w:rsidRDefault="00F50044" w:rsidP="00F50044"/>
    <w:p w14:paraId="7730645F" w14:textId="77777777" w:rsidR="00F50044" w:rsidRPr="00621798" w:rsidRDefault="00F50044" w:rsidP="00F50044"/>
    <w:p w14:paraId="1687931D" w14:textId="77777777" w:rsidR="00F50044" w:rsidRPr="00621798" w:rsidRDefault="00F50044" w:rsidP="00F50044">
      <w:r w:rsidRPr="00621798">
        <w:tab/>
      </w:r>
    </w:p>
    <w:p w14:paraId="6A238A16" w14:textId="77777777" w:rsidR="00F50044" w:rsidRPr="00621798" w:rsidRDefault="00F50044" w:rsidP="00F50044"/>
    <w:p w14:paraId="707563ED" w14:textId="77777777" w:rsidR="00F50044" w:rsidRPr="00621798" w:rsidRDefault="00F50044" w:rsidP="00F50044"/>
    <w:p w14:paraId="6287778D" w14:textId="77777777" w:rsidR="00F50044" w:rsidRPr="00621798" w:rsidRDefault="00F50044" w:rsidP="00F50044"/>
    <w:p w14:paraId="02025131" w14:textId="77777777" w:rsidR="00F50044" w:rsidRPr="00621798" w:rsidRDefault="00F50044" w:rsidP="00F50044">
      <w:r w:rsidRPr="00621798">
        <w:t xml:space="preserve">                                                                                 </w:t>
      </w:r>
    </w:p>
    <w:p w14:paraId="2DF166AB" w14:textId="77777777" w:rsidR="00F50044" w:rsidRPr="006957CF" w:rsidRDefault="00F50044" w:rsidP="00F50044">
      <w:pPr>
        <w:rPr>
          <w:rFonts w:eastAsia="Times New Roman"/>
        </w:rPr>
      </w:pPr>
      <w:bookmarkStart w:id="0" w:name="_Hlk32008348"/>
    </w:p>
    <w:p w14:paraId="20FC8BDC" w14:textId="77777777" w:rsidR="00F50044" w:rsidRDefault="00F50044" w:rsidP="00F50044">
      <w:pPr>
        <w:rPr>
          <w:rFonts w:eastAsia="Times New Roman"/>
        </w:rPr>
      </w:pPr>
      <w:r w:rsidRPr="006957CF">
        <w:rPr>
          <w:rFonts w:eastAsia="Times New Roman"/>
        </w:rPr>
        <w:t xml:space="preserve">                                                                               </w:t>
      </w:r>
    </w:p>
    <w:p w14:paraId="138E4A52" w14:textId="77777777" w:rsidR="00F50044" w:rsidRPr="006957CF" w:rsidRDefault="00F50044" w:rsidP="00F50044">
      <w:pPr>
        <w:rPr>
          <w:rFonts w:eastAsia="Times New Roman"/>
        </w:rPr>
      </w:pPr>
    </w:p>
    <w:p w14:paraId="54C5E5A2" w14:textId="77777777" w:rsidR="00F50044" w:rsidRDefault="00F50044" w:rsidP="00F50044">
      <w:pPr>
        <w:jc w:val="center"/>
        <w:rPr>
          <w:rFonts w:ascii="Arial Black" w:eastAsia="Times New Roman" w:hAnsi="Arial Black"/>
          <w:b/>
          <w:bCs/>
          <w:color w:val="FF0000"/>
          <w:sz w:val="32"/>
          <w:szCs w:val="32"/>
        </w:rPr>
      </w:pPr>
      <w:r>
        <w:rPr>
          <w:rFonts w:ascii="Arial Black" w:eastAsia="Times New Roman" w:hAnsi="Arial Black"/>
          <w:b/>
          <w:bCs/>
          <w:color w:val="FF0000"/>
          <w:sz w:val="32"/>
          <w:szCs w:val="32"/>
        </w:rPr>
        <w:t>NATIONAL COUNCIL OF INDIAN CULTURE</w:t>
      </w:r>
    </w:p>
    <w:p w14:paraId="47075A62" w14:textId="77777777" w:rsidR="00F50044" w:rsidRPr="006957CF" w:rsidRDefault="00F50044" w:rsidP="00F50044">
      <w:pPr>
        <w:jc w:val="center"/>
        <w:rPr>
          <w:rFonts w:ascii="Arial Black" w:eastAsia="Times New Roman" w:hAnsi="Arial Black"/>
          <w:b/>
          <w:bCs/>
          <w:color w:val="FF0000"/>
          <w:sz w:val="32"/>
          <w:szCs w:val="32"/>
        </w:rPr>
      </w:pPr>
      <w:r w:rsidRPr="006957CF">
        <w:rPr>
          <w:rFonts w:ascii="Arial Black" w:eastAsia="Times New Roman" w:hAnsi="Arial Black"/>
          <w:b/>
          <w:bCs/>
          <w:color w:val="FF0000"/>
          <w:sz w:val="32"/>
          <w:szCs w:val="32"/>
        </w:rPr>
        <w:t>HERITAGE CENTER</w:t>
      </w:r>
    </w:p>
    <w:p w14:paraId="002335FA" w14:textId="77777777" w:rsidR="00F50044" w:rsidRPr="000F31F7" w:rsidRDefault="00F50044" w:rsidP="00F50044">
      <w:pPr>
        <w:jc w:val="center"/>
        <w:rPr>
          <w:rFonts w:ascii="Algerian" w:eastAsia="Times New Roman" w:hAnsi="Algerian"/>
          <w:b/>
          <w:color w:val="FF0000"/>
          <w:sz w:val="44"/>
          <w:szCs w:val="44"/>
        </w:rPr>
      </w:pPr>
      <w:bookmarkStart w:id="1" w:name="_Hlk51104048"/>
      <w:r w:rsidRPr="000F31F7">
        <w:rPr>
          <w:rFonts w:ascii="Algerian" w:eastAsia="Times New Roman" w:hAnsi="Algerian"/>
          <w:b/>
          <w:bCs/>
          <w:color w:val="FF0000"/>
          <w:sz w:val="44"/>
          <w:szCs w:val="44"/>
        </w:rPr>
        <w:t>FIRST INTERNATIONAL PHAGWA CONFERENCE 2021</w:t>
      </w:r>
    </w:p>
    <w:p w14:paraId="61DA5929" w14:textId="77777777" w:rsidR="00F50044" w:rsidRPr="006957CF" w:rsidRDefault="00F50044" w:rsidP="00F50044">
      <w:pPr>
        <w:jc w:val="center"/>
        <w:rPr>
          <w:rFonts w:ascii="Arial Black" w:eastAsia="Times New Roman" w:hAnsi="Arial Black"/>
          <w:b/>
          <w:color w:val="FF0000"/>
          <w:sz w:val="32"/>
          <w:szCs w:val="32"/>
        </w:rPr>
      </w:pPr>
      <w:bookmarkStart w:id="2" w:name="_Hlk43580917"/>
      <w:bookmarkEnd w:id="1"/>
      <w:r w:rsidRPr="006957CF">
        <w:rPr>
          <w:rFonts w:ascii="Arial Black" w:eastAsia="Times New Roman" w:hAnsi="Arial Black"/>
          <w:b/>
          <w:color w:val="002060"/>
          <w:sz w:val="32"/>
          <w:szCs w:val="32"/>
          <w14:shadow w14:blurRad="0" w14:dist="38100" w14:dir="2700000" w14:sx="100000" w14:sy="100000" w14:kx="0" w14:ky="0" w14:algn="bl">
            <w14:srgbClr w14:val="5B9BD5"/>
          </w14:shadow>
          <w14:textOutline w14:w="6731" w14:cap="flat" w14:cmpd="sng" w14:algn="ctr">
            <w14:solidFill>
              <w14:srgbClr w14:val="FF0000"/>
            </w14:solidFill>
            <w14:prstDash w14:val="solid"/>
            <w14:round/>
          </w14:textOutline>
        </w:rPr>
        <w:t>Phagwa in the Global Village:</w:t>
      </w:r>
    </w:p>
    <w:p w14:paraId="109B7395" w14:textId="77777777" w:rsidR="00F50044" w:rsidRPr="006957CF" w:rsidRDefault="00F50044" w:rsidP="00F50044">
      <w:pPr>
        <w:jc w:val="center"/>
        <w:rPr>
          <w:rFonts w:ascii="Arial Black" w:eastAsia="Times New Roman" w:hAnsi="Arial Black"/>
          <w:b/>
          <w:color w:val="002060"/>
          <w:sz w:val="32"/>
          <w:szCs w:val="32"/>
          <w14:shadow w14:blurRad="0" w14:dist="38100" w14:dir="2700000" w14:sx="100000" w14:sy="100000" w14:kx="0" w14:ky="0" w14:algn="bl">
            <w14:srgbClr w14:val="5B9BD5"/>
          </w14:shadow>
          <w14:textOutline w14:w="6731" w14:cap="flat" w14:cmpd="sng" w14:algn="ctr">
            <w14:solidFill>
              <w14:srgbClr w14:val="FF0000"/>
            </w14:solidFill>
            <w14:prstDash w14:val="solid"/>
            <w14:round/>
          </w14:textOutline>
        </w:rPr>
      </w:pPr>
      <w:r w:rsidRPr="006957CF">
        <w:rPr>
          <w:rFonts w:ascii="Arial Black" w:eastAsia="Times New Roman" w:hAnsi="Arial Black"/>
          <w:b/>
          <w:color w:val="002060"/>
          <w:sz w:val="32"/>
          <w:szCs w:val="32"/>
          <w14:shadow w14:blurRad="0" w14:dist="38100" w14:dir="2700000" w14:sx="100000" w14:sy="100000" w14:kx="0" w14:ky="0" w14:algn="bl">
            <w14:srgbClr w14:val="5B9BD5"/>
          </w14:shadow>
          <w14:textOutline w14:w="6731" w14:cap="flat" w14:cmpd="sng" w14:algn="ctr">
            <w14:solidFill>
              <w14:srgbClr w14:val="FF0000"/>
            </w14:solidFill>
            <w14:prstDash w14:val="solid"/>
            <w14:round/>
          </w14:textOutline>
        </w:rPr>
        <w:t>Traditions, Innovations and Future Developments</w:t>
      </w:r>
    </w:p>
    <w:p w14:paraId="36ADDC64" w14:textId="77777777" w:rsidR="00F50044" w:rsidRPr="006957CF" w:rsidRDefault="00F50044" w:rsidP="00F50044">
      <w:pPr>
        <w:jc w:val="center"/>
        <w:rPr>
          <w:rFonts w:ascii="Arial Black" w:eastAsia="Times New Roman" w:hAnsi="Arial Black"/>
          <w:b/>
          <w:color w:val="FF0000"/>
          <w:sz w:val="44"/>
          <w:szCs w:val="44"/>
          <w14:shadow w14:blurRad="0" w14:dist="38100" w14:dir="2700000" w14:sx="100000" w14:sy="100000" w14:kx="0" w14:ky="0" w14:algn="bl">
            <w14:srgbClr w14:val="5B9BD5"/>
          </w14:shadow>
          <w14:textOutline w14:w="6731" w14:cap="flat" w14:cmpd="sng" w14:algn="ctr">
            <w14:solidFill>
              <w14:srgbClr w14:val="FF0000"/>
            </w14:solidFill>
            <w14:prstDash w14:val="solid"/>
            <w14:round/>
          </w14:textOutline>
        </w:rPr>
      </w:pPr>
      <w:bookmarkStart w:id="3" w:name="_Hlk61735155"/>
      <w:bookmarkEnd w:id="2"/>
      <w:r w:rsidRPr="006957CF">
        <w:rPr>
          <w:rFonts w:ascii="Arial Black" w:eastAsia="Times New Roman" w:hAnsi="Arial Black"/>
          <w:b/>
          <w:color w:val="FF0000"/>
          <w:sz w:val="44"/>
          <w:szCs w:val="44"/>
          <w14:shadow w14:blurRad="0" w14:dist="38100" w14:dir="2700000" w14:sx="100000" w14:sy="100000" w14:kx="0" w14:ky="0" w14:algn="bl">
            <w14:srgbClr w14:val="5B9BD5"/>
          </w14:shadow>
          <w14:textOutline w14:w="6731" w14:cap="flat" w14:cmpd="sng" w14:algn="ctr">
            <w14:solidFill>
              <w14:srgbClr w14:val="FF0000"/>
            </w14:solidFill>
            <w14:prstDash w14:val="solid"/>
            <w14:round/>
          </w14:textOutline>
        </w:rPr>
        <w:t>FIPC2021</w:t>
      </w:r>
    </w:p>
    <w:bookmarkEnd w:id="3"/>
    <w:p w14:paraId="46ECCA2F" w14:textId="77777777" w:rsidR="00F50044" w:rsidRPr="006957CF" w:rsidRDefault="00F50044" w:rsidP="00F50044">
      <w:pPr>
        <w:jc w:val="center"/>
        <w:rPr>
          <w:rFonts w:eastAsia="Times New Roman"/>
        </w:rPr>
      </w:pPr>
      <w:r w:rsidRPr="006957CF">
        <w:rPr>
          <w:rFonts w:eastAsia="Times New Roman"/>
        </w:rPr>
        <w:t>NCIC Nagar, 28-38 Narsaloo Ramaya Marg, Endeavour, Chaguanas 502128, Trinidad, W.I.</w:t>
      </w:r>
    </w:p>
    <w:p w14:paraId="05154F76" w14:textId="77777777" w:rsidR="00F50044" w:rsidRPr="006957CF" w:rsidRDefault="00F50044" w:rsidP="00F50044">
      <w:pPr>
        <w:jc w:val="center"/>
        <w:rPr>
          <w:rFonts w:eastAsia="Times New Roman"/>
        </w:rPr>
      </w:pPr>
    </w:p>
    <w:p w14:paraId="1D9601F0" w14:textId="77777777" w:rsidR="00F50044" w:rsidRPr="006957CF" w:rsidRDefault="00F50044" w:rsidP="00F50044">
      <w:pPr>
        <w:jc w:val="center"/>
        <w:rPr>
          <w:rFonts w:eastAsia="Times New Roman"/>
        </w:rPr>
      </w:pPr>
      <w:r w:rsidRPr="006957CF">
        <w:rPr>
          <w:rFonts w:eastAsia="Times New Roman"/>
        </w:rPr>
        <w:t xml:space="preserve">Tel/Fax: (868) 671-6242 / 789-9101   Email: </w:t>
      </w:r>
      <w:hyperlink r:id="rId6" w:history="1">
        <w:r w:rsidRPr="006957CF">
          <w:rPr>
            <w:rFonts w:eastAsia="Times New Roman"/>
            <w:color w:val="0563C1"/>
            <w:u w:val="single"/>
          </w:rPr>
          <w:t>phagwafipc2021@gmail.com</w:t>
        </w:r>
      </w:hyperlink>
      <w:r w:rsidRPr="006957CF">
        <w:rPr>
          <w:rFonts w:eastAsia="Times New Roman"/>
          <w:color w:val="0563C1"/>
          <w:u w:val="single"/>
        </w:rPr>
        <w:t>;  pgoopta@hotmail.com;</w:t>
      </w:r>
    </w:p>
    <w:p w14:paraId="1ED52423" w14:textId="77777777" w:rsidR="00F50044" w:rsidRPr="006957CF" w:rsidRDefault="00F50044" w:rsidP="00F50044">
      <w:pPr>
        <w:jc w:val="center"/>
        <w:rPr>
          <w:rFonts w:eastAsia="Times New Roman"/>
        </w:rPr>
      </w:pPr>
    </w:p>
    <w:p w14:paraId="71D82548" w14:textId="4F24F347" w:rsidR="00F50044" w:rsidRDefault="00F50044" w:rsidP="00F50044">
      <w:pPr>
        <w:jc w:val="center"/>
        <w:rPr>
          <w:rFonts w:ascii="Segoe UI Historic" w:eastAsia="Times New Roman" w:hAnsi="Segoe UI Historic" w:cs="Segoe UI Historic"/>
          <w:color w:val="0563C1"/>
          <w:sz w:val="23"/>
          <w:szCs w:val="23"/>
          <w:u w:val="single"/>
          <w:bdr w:val="none" w:sz="0" w:space="0" w:color="auto" w:frame="1"/>
          <w:shd w:val="clear" w:color="auto" w:fill="FFFFFF"/>
        </w:rPr>
      </w:pPr>
      <w:r w:rsidRPr="006957CF">
        <w:rPr>
          <w:rFonts w:eastAsia="Times New Roman"/>
        </w:rPr>
        <w:t xml:space="preserve">Website: </w:t>
      </w:r>
      <w:hyperlink r:id="rId7" w:tgtFrame="_blank" w:history="1">
        <w:r w:rsidRPr="006957CF">
          <w:rPr>
            <w:rFonts w:ascii="Segoe UI Historic" w:eastAsia="Times New Roman" w:hAnsi="Segoe UI Historic" w:cs="Segoe UI Historic"/>
            <w:color w:val="0563C1"/>
            <w:sz w:val="23"/>
            <w:szCs w:val="23"/>
            <w:u w:val="single"/>
            <w:bdr w:val="none" w:sz="0" w:space="0" w:color="auto" w:frame="1"/>
            <w:shd w:val="clear" w:color="auto" w:fill="FFFFFF"/>
          </w:rPr>
          <w:t>http://www.ncictt.com</w:t>
        </w:r>
      </w:hyperlink>
      <w:bookmarkEnd w:id="0"/>
    </w:p>
    <w:p w14:paraId="5795CBC0" w14:textId="77777777" w:rsidR="00516A2F" w:rsidRDefault="00516A2F" w:rsidP="00F50044">
      <w:pPr>
        <w:jc w:val="center"/>
        <w:rPr>
          <w:rFonts w:ascii="Segoe UI Historic" w:eastAsia="Times New Roman" w:hAnsi="Segoe UI Historic" w:cs="Segoe UI Historic"/>
          <w:color w:val="0563C1"/>
          <w:sz w:val="23"/>
          <w:szCs w:val="23"/>
          <w:u w:val="single"/>
          <w:bdr w:val="none" w:sz="0" w:space="0" w:color="auto" w:frame="1"/>
          <w:shd w:val="clear" w:color="auto" w:fill="FFFFFF"/>
        </w:rPr>
      </w:pPr>
    </w:p>
    <w:p w14:paraId="4B399574" w14:textId="77777777" w:rsidR="0097166A" w:rsidRDefault="0097166A" w:rsidP="00F50044">
      <w:pPr>
        <w:jc w:val="center"/>
        <w:rPr>
          <w:rFonts w:ascii="Segoe UI Historic" w:eastAsia="Times New Roman" w:hAnsi="Segoe UI Historic" w:cs="Segoe UI Historic"/>
          <w:color w:val="0563C1"/>
          <w:sz w:val="23"/>
          <w:szCs w:val="23"/>
          <w:u w:val="single"/>
          <w:bdr w:val="none" w:sz="0" w:space="0" w:color="auto" w:frame="1"/>
          <w:shd w:val="clear" w:color="auto" w:fill="FFFFFF"/>
        </w:rPr>
      </w:pPr>
    </w:p>
    <w:p w14:paraId="0E19FF86" w14:textId="3694F6E3" w:rsidR="0097166A" w:rsidRPr="00516A2F" w:rsidRDefault="0097166A" w:rsidP="00F50044">
      <w:pPr>
        <w:jc w:val="center"/>
        <w:rPr>
          <w:rFonts w:ascii="Segoe UI Historic" w:eastAsia="Times New Roman" w:hAnsi="Segoe UI Historic" w:cs="Segoe UI Historic"/>
          <w:color w:val="0563C1"/>
          <w:sz w:val="32"/>
          <w:szCs w:val="32"/>
          <w:u w:val="single"/>
          <w:bdr w:val="none" w:sz="0" w:space="0" w:color="auto" w:frame="1"/>
          <w:shd w:val="clear" w:color="auto" w:fill="FFFFFF"/>
        </w:rPr>
      </w:pPr>
      <w:r w:rsidRPr="00516A2F">
        <w:rPr>
          <w:rFonts w:ascii="Segoe UI Historic" w:eastAsia="Times New Roman" w:hAnsi="Segoe UI Historic" w:cs="Segoe UI Historic"/>
          <w:color w:val="0563C1"/>
          <w:sz w:val="23"/>
          <w:szCs w:val="23"/>
          <w:highlight w:val="yellow"/>
          <w:u w:val="single"/>
          <w:bdr w:val="none" w:sz="0" w:space="0" w:color="auto" w:frame="1"/>
          <w:shd w:val="clear" w:color="auto" w:fill="FFFFFF"/>
        </w:rPr>
        <w:t xml:space="preserve">CONFERENCE ZOOM LINK : </w:t>
      </w:r>
      <w:hyperlink r:id="rId8" w:tgtFrame="_blank" w:history="1">
        <w:r w:rsidRPr="00516A2F">
          <w:rPr>
            <w:rStyle w:val="Hyperlink"/>
            <w:rFonts w:eastAsia="Times New Roman"/>
            <w:sz w:val="32"/>
            <w:szCs w:val="32"/>
            <w:highlight w:val="yellow"/>
          </w:rPr>
          <w:t>http://</w:t>
        </w:r>
        <w:proofErr w:type="spellStart"/>
        <w:r w:rsidRPr="00516A2F">
          <w:rPr>
            <w:rStyle w:val="Hyperlink"/>
            <w:rFonts w:eastAsia="Times New Roman"/>
            <w:sz w:val="32"/>
            <w:szCs w:val="32"/>
            <w:highlight w:val="yellow"/>
          </w:rPr>
          <w:t>phagwa.ncictt.com</w:t>
        </w:r>
        <w:proofErr w:type="spellEnd"/>
        <w:r w:rsidRPr="00516A2F">
          <w:rPr>
            <w:rStyle w:val="Hyperlink"/>
            <w:rFonts w:eastAsia="Times New Roman"/>
            <w:sz w:val="32"/>
            <w:szCs w:val="32"/>
            <w:highlight w:val="yellow"/>
          </w:rPr>
          <w:t>/</w:t>
        </w:r>
      </w:hyperlink>
    </w:p>
    <w:p w14:paraId="4253C9A5" w14:textId="7E7E3108" w:rsidR="00F50044" w:rsidRDefault="00F50044" w:rsidP="00F50044">
      <w:pPr>
        <w:jc w:val="center"/>
        <w:rPr>
          <w:rFonts w:ascii="Segoe UI Historic" w:eastAsia="Times New Roman" w:hAnsi="Segoe UI Historic" w:cs="Segoe UI Historic"/>
          <w:color w:val="0563C1"/>
          <w:sz w:val="23"/>
          <w:szCs w:val="23"/>
          <w:u w:val="single"/>
          <w:bdr w:val="none" w:sz="0" w:space="0" w:color="auto" w:frame="1"/>
          <w:shd w:val="clear" w:color="auto" w:fill="FFFFFF"/>
        </w:rPr>
      </w:pPr>
    </w:p>
    <w:p w14:paraId="4A2C0C52" w14:textId="16E18EEB" w:rsidR="00F50044" w:rsidRDefault="00F50044" w:rsidP="00F50044">
      <w:pPr>
        <w:jc w:val="center"/>
        <w:rPr>
          <w:rFonts w:ascii="Segoe UI Historic" w:eastAsia="Times New Roman" w:hAnsi="Segoe UI Historic" w:cs="Segoe UI Historic"/>
          <w:color w:val="0563C1"/>
          <w:sz w:val="23"/>
          <w:szCs w:val="23"/>
          <w:u w:val="single"/>
          <w:bdr w:val="none" w:sz="0" w:space="0" w:color="auto" w:frame="1"/>
          <w:shd w:val="clear" w:color="auto" w:fill="FFFFFF"/>
        </w:rPr>
      </w:pPr>
    </w:p>
    <w:p w14:paraId="66347AC7" w14:textId="77777777" w:rsidR="00F50044" w:rsidRDefault="00F50044" w:rsidP="00F50044">
      <w:pPr>
        <w:jc w:val="center"/>
        <w:rPr>
          <w:rFonts w:ascii="Segoe UI Historic" w:eastAsia="Times New Roman" w:hAnsi="Segoe UI Historic" w:cs="Segoe UI Historic"/>
          <w:color w:val="0563C1"/>
          <w:sz w:val="23"/>
          <w:szCs w:val="23"/>
          <w:u w:val="single"/>
          <w:bdr w:val="none" w:sz="0" w:space="0" w:color="auto" w:frame="1"/>
          <w:shd w:val="clear" w:color="auto" w:fill="FFFFFF"/>
        </w:rPr>
      </w:pPr>
    </w:p>
    <w:p w14:paraId="77E24468" w14:textId="77777777" w:rsidR="00F50044" w:rsidRPr="00F50044" w:rsidRDefault="00F50044" w:rsidP="00F50044">
      <w:pPr>
        <w:rPr>
          <w:rFonts w:ascii="Arial Black" w:eastAsia="Times New Roman" w:hAnsi="Arial Black"/>
          <w:sz w:val="52"/>
          <w:szCs w:val="52"/>
        </w:rPr>
      </w:pPr>
      <w:r w:rsidRPr="00F50044">
        <w:rPr>
          <w:rFonts w:ascii="Arial Black" w:eastAsia="Times New Roman" w:hAnsi="Arial Black"/>
          <w:b/>
          <w:bCs/>
          <w:sz w:val="52"/>
          <w:szCs w:val="52"/>
        </w:rPr>
        <w:t>MEDIA RELEASE</w:t>
      </w:r>
    </w:p>
    <w:p w14:paraId="3E672F03" w14:textId="77777777" w:rsidR="00F50044" w:rsidRDefault="00F50044" w:rsidP="00F50044">
      <w:pPr>
        <w:rPr>
          <w:rFonts w:eastAsia="Times New Roman"/>
        </w:rPr>
      </w:pPr>
      <w:r>
        <w:rPr>
          <w:rFonts w:eastAsia="Times New Roman"/>
        </w:rPr>
        <w:t> </w:t>
      </w:r>
    </w:p>
    <w:p w14:paraId="178348DB" w14:textId="77777777" w:rsidR="00F50044" w:rsidRPr="00F50044" w:rsidRDefault="00F50044" w:rsidP="00F50044">
      <w:pPr>
        <w:rPr>
          <w:rFonts w:eastAsia="Times New Roman"/>
          <w:sz w:val="24"/>
          <w:szCs w:val="24"/>
        </w:rPr>
      </w:pPr>
      <w:r w:rsidRPr="00F50044">
        <w:rPr>
          <w:rFonts w:eastAsia="Times New Roman"/>
          <w:b/>
          <w:bCs/>
          <w:sz w:val="24"/>
          <w:szCs w:val="24"/>
        </w:rPr>
        <w:t>NCIC TO HOST FIRST INTERNATIONAL VIRTUAL PHAGWA CONFERENCE IN MARCH 2021</w:t>
      </w:r>
    </w:p>
    <w:p w14:paraId="228EA6F8" w14:textId="77777777" w:rsidR="00F50044" w:rsidRDefault="00F50044" w:rsidP="00F50044">
      <w:pPr>
        <w:rPr>
          <w:rFonts w:eastAsia="Times New Roman"/>
        </w:rPr>
      </w:pPr>
      <w:r>
        <w:rPr>
          <w:rFonts w:eastAsia="Times New Roman"/>
        </w:rPr>
        <w:t> </w:t>
      </w:r>
    </w:p>
    <w:p w14:paraId="55A82E6A" w14:textId="77777777" w:rsidR="00F50044" w:rsidRDefault="00F50044" w:rsidP="00F50044">
      <w:pPr>
        <w:rPr>
          <w:rFonts w:eastAsia="Times New Roman"/>
        </w:rPr>
      </w:pPr>
      <w:r>
        <w:rPr>
          <w:rFonts w:eastAsia="Times New Roman"/>
        </w:rPr>
        <w:t xml:space="preserve">The National Council of Indian Culture (NCIC) will host the First International Virtual Phagwa Conference in Trinidad on Saturday 13th to Sunday 14th March 2021 at our headquarters, NCIC Nagar, 28-38 Narsaloo Ramaya Marg, Endeavour </w:t>
      </w:r>
      <w:proofErr w:type="spellStart"/>
      <w:r>
        <w:rPr>
          <w:rFonts w:eastAsia="Times New Roman"/>
        </w:rPr>
        <w:t>Road,Chaguanas</w:t>
      </w:r>
      <w:proofErr w:type="spellEnd"/>
      <w:r>
        <w:rPr>
          <w:rFonts w:eastAsia="Times New Roman"/>
        </w:rPr>
        <w:t>.</w:t>
      </w:r>
    </w:p>
    <w:p w14:paraId="30098CCC" w14:textId="77777777" w:rsidR="00F50044" w:rsidRDefault="00F50044" w:rsidP="00F50044">
      <w:pPr>
        <w:rPr>
          <w:rFonts w:eastAsia="Times New Roman"/>
        </w:rPr>
      </w:pPr>
      <w:r>
        <w:rPr>
          <w:rFonts w:eastAsia="Times New Roman"/>
        </w:rPr>
        <w:t>This is the first time that such a Phagwa conference is being hosted in any part of the world.</w:t>
      </w:r>
    </w:p>
    <w:p w14:paraId="796B4459" w14:textId="77777777" w:rsidR="00F50044" w:rsidRDefault="00F50044" w:rsidP="00F50044">
      <w:pPr>
        <w:rPr>
          <w:rFonts w:eastAsia="Times New Roman"/>
        </w:rPr>
      </w:pPr>
      <w:r>
        <w:rPr>
          <w:rFonts w:eastAsia="Times New Roman"/>
        </w:rPr>
        <w:t> </w:t>
      </w:r>
    </w:p>
    <w:p w14:paraId="232A0D29" w14:textId="77777777" w:rsidR="00F50044" w:rsidRDefault="00F50044" w:rsidP="00F50044">
      <w:pPr>
        <w:rPr>
          <w:rFonts w:eastAsia="Times New Roman"/>
        </w:rPr>
      </w:pPr>
      <w:r>
        <w:rPr>
          <w:rFonts w:eastAsia="Times New Roman"/>
        </w:rPr>
        <w:lastRenderedPageBreak/>
        <w:t>The Phagwa (Holi)  festival has been an integral part of the lives of Diasporic Indians the world over. While it has gained in popularity over the years, few efforts have been made to study this festival from an academic standpoint.</w:t>
      </w:r>
    </w:p>
    <w:p w14:paraId="1F479711" w14:textId="77777777" w:rsidR="00F50044" w:rsidRDefault="00F50044" w:rsidP="00F50044">
      <w:pPr>
        <w:rPr>
          <w:rFonts w:eastAsia="Times New Roman"/>
        </w:rPr>
      </w:pPr>
      <w:r>
        <w:rPr>
          <w:rFonts w:eastAsia="Times New Roman"/>
        </w:rPr>
        <w:t> </w:t>
      </w:r>
    </w:p>
    <w:p w14:paraId="187B315C" w14:textId="77777777" w:rsidR="00F50044" w:rsidRDefault="00F50044" w:rsidP="00F50044">
      <w:pPr>
        <w:rPr>
          <w:rFonts w:eastAsia="Times New Roman"/>
        </w:rPr>
      </w:pPr>
      <w:r>
        <w:rPr>
          <w:rFonts w:eastAsia="Times New Roman"/>
        </w:rPr>
        <w:t xml:space="preserve">Phagwa is a Hindu festival celebrating the end of the dreary winter and the onset of spring in India in the month of </w:t>
      </w:r>
      <w:proofErr w:type="spellStart"/>
      <w:r>
        <w:rPr>
          <w:rFonts w:eastAsia="Times New Roman"/>
        </w:rPr>
        <w:t>Phagun</w:t>
      </w:r>
      <w:proofErr w:type="spellEnd"/>
      <w:r>
        <w:rPr>
          <w:rFonts w:eastAsia="Times New Roman"/>
        </w:rPr>
        <w:t xml:space="preserve"> in the Hindu calendar.  In urban India it is called Holi while in most parts of the Diaspora it is called Phagwa  It is observed in the month of March and the day is marked by fun and merriment as celebrants spray a red liquid dye (abir) on each other. For the Phagwa Festival, some conventional barriers are abandoned and songs like Hori, Dhrupad, Thumri, </w:t>
      </w:r>
      <w:proofErr w:type="spellStart"/>
      <w:r>
        <w:rPr>
          <w:rFonts w:eastAsia="Times New Roman"/>
        </w:rPr>
        <w:t>Kajri</w:t>
      </w:r>
      <w:proofErr w:type="spellEnd"/>
      <w:r>
        <w:rPr>
          <w:rFonts w:eastAsia="Times New Roman"/>
        </w:rPr>
        <w:t xml:space="preserve">, Basant, </w:t>
      </w:r>
      <w:proofErr w:type="spellStart"/>
      <w:r>
        <w:rPr>
          <w:rFonts w:eastAsia="Times New Roman"/>
        </w:rPr>
        <w:t>Ulaaraa</w:t>
      </w:r>
      <w:proofErr w:type="spellEnd"/>
      <w:r>
        <w:rPr>
          <w:rFonts w:eastAsia="Times New Roman"/>
        </w:rPr>
        <w:t>, and Chowtaal are sung as celebrants dance and rejoice at open-air venues.  Apart from national celebrations in India, it is celebrated annually in most areas of the Indian Diaspora in North America, Europe, New Zealand, Fiji, Mauritius, South Africa, Guyana, Suriname, Aruba, Curacao, Grenada, Jamaica and Trinidad and Tobago and other areas where Indians have settled.  In Guyana, it is observed as a public holiday.</w:t>
      </w:r>
    </w:p>
    <w:p w14:paraId="49214327" w14:textId="77777777" w:rsidR="00F50044" w:rsidRDefault="00F50044" w:rsidP="00F50044">
      <w:pPr>
        <w:rPr>
          <w:rFonts w:eastAsia="Times New Roman"/>
        </w:rPr>
      </w:pPr>
      <w:r>
        <w:rPr>
          <w:rFonts w:eastAsia="Times New Roman"/>
        </w:rPr>
        <w:t>The conference aims to bring together scholars and researchers to engage in global dialogue on the Phagwa Festival and to create a wider awareness of the festival.</w:t>
      </w:r>
    </w:p>
    <w:p w14:paraId="1C1A19DE" w14:textId="77777777" w:rsidR="00F50044" w:rsidRDefault="00F50044" w:rsidP="00F50044">
      <w:pPr>
        <w:rPr>
          <w:rFonts w:eastAsia="Times New Roman"/>
        </w:rPr>
      </w:pPr>
      <w:r>
        <w:rPr>
          <w:rFonts w:eastAsia="Times New Roman"/>
        </w:rPr>
        <w:t>Sixty-five (65)scholars and researchers from India, Fiji, Mauritius, South Africa, Suriname, Guyana, USA, Jamaica, Trinidad and Tobago, and other Diaspora countries would present their findings in thirteen (13) panels during the conference.</w:t>
      </w:r>
    </w:p>
    <w:p w14:paraId="305F264D" w14:textId="5D8EDF4E" w:rsidR="00F50044" w:rsidRDefault="00F50044" w:rsidP="00F50044">
      <w:pPr>
        <w:rPr>
          <w:rFonts w:eastAsia="Times New Roman"/>
        </w:rPr>
      </w:pPr>
      <w:r>
        <w:rPr>
          <w:rFonts w:eastAsia="Times New Roman"/>
        </w:rPr>
        <w:t>The conference will be hosted in its entirety via Zoom from 8 a.m. on both days and anyone is free to attend signing in with the following link-</w:t>
      </w:r>
      <w:hyperlink r:id="rId9" w:tgtFrame="_blank" w:history="1">
        <w:r>
          <w:rPr>
            <w:rStyle w:val="Hyperlink"/>
            <w:rFonts w:eastAsia="Times New Roman"/>
          </w:rPr>
          <w:t>http://</w:t>
        </w:r>
        <w:proofErr w:type="spellStart"/>
        <w:r>
          <w:rPr>
            <w:rStyle w:val="Hyperlink"/>
            <w:rFonts w:eastAsia="Times New Roman"/>
          </w:rPr>
          <w:t>phagwa.ncictt.com</w:t>
        </w:r>
        <w:proofErr w:type="spellEnd"/>
        <w:r>
          <w:rPr>
            <w:rStyle w:val="Hyperlink"/>
            <w:rFonts w:eastAsia="Times New Roman"/>
          </w:rPr>
          <w:t>/</w:t>
        </w:r>
      </w:hyperlink>
    </w:p>
    <w:p w14:paraId="4D4D2AD8" w14:textId="7F1F74BE" w:rsidR="00F50044" w:rsidRDefault="00F50044" w:rsidP="00F50044">
      <w:pPr>
        <w:rPr>
          <w:rFonts w:eastAsia="Times New Roman"/>
        </w:rPr>
      </w:pPr>
      <w:r>
        <w:rPr>
          <w:rFonts w:eastAsia="Times New Roman"/>
        </w:rPr>
        <w:t xml:space="preserve">For further information kindly contact the Conference Chairman Dr. Primnath Gooptar at +1 (868) 470-0133 or </w:t>
      </w:r>
      <w:proofErr w:type="spellStart"/>
      <w:r>
        <w:rPr>
          <w:rFonts w:eastAsia="Times New Roman"/>
        </w:rPr>
        <w:t>Ms</w:t>
      </w:r>
      <w:proofErr w:type="spellEnd"/>
      <w:r>
        <w:rPr>
          <w:rFonts w:eastAsia="Times New Roman"/>
        </w:rPr>
        <w:t xml:space="preserve"> Sarika Boodoo at +1 (868) 769-4142.</w:t>
      </w:r>
    </w:p>
    <w:p w14:paraId="24717643" w14:textId="77777777" w:rsidR="00F50044" w:rsidRDefault="00F50044" w:rsidP="00F50044">
      <w:pPr>
        <w:rPr>
          <w:rFonts w:eastAsia="Times New Roman"/>
        </w:rPr>
      </w:pPr>
    </w:p>
    <w:p w14:paraId="2FD2C15B" w14:textId="77777777" w:rsidR="00F50044" w:rsidRDefault="00F50044" w:rsidP="00F50044">
      <w:pPr>
        <w:rPr>
          <w:rFonts w:eastAsia="Times New Roman"/>
        </w:rPr>
      </w:pPr>
      <w:r>
        <w:rPr>
          <w:rFonts w:eastAsia="Times New Roman"/>
        </w:rPr>
        <w:t>Respectfully,</w:t>
      </w:r>
    </w:p>
    <w:p w14:paraId="435091CE" w14:textId="77777777" w:rsidR="00F50044" w:rsidRDefault="00F50044" w:rsidP="00F50044">
      <w:pPr>
        <w:rPr>
          <w:rFonts w:eastAsia="Times New Roman"/>
        </w:rPr>
      </w:pPr>
    </w:p>
    <w:p w14:paraId="04F66C33" w14:textId="77777777" w:rsidR="00F50044" w:rsidRDefault="00F50044" w:rsidP="00F50044">
      <w:pPr>
        <w:rPr>
          <w:rFonts w:eastAsia="Times New Roman"/>
        </w:rPr>
      </w:pPr>
      <w:r>
        <w:rPr>
          <w:rFonts w:eastAsia="Times New Roman"/>
        </w:rPr>
        <w:t xml:space="preserve">Surujdeo Mangaroo </w:t>
      </w:r>
    </w:p>
    <w:p w14:paraId="7CA18444" w14:textId="77777777" w:rsidR="00F50044" w:rsidRDefault="00F50044" w:rsidP="00F50044">
      <w:pPr>
        <w:rPr>
          <w:rFonts w:eastAsia="Times New Roman"/>
        </w:rPr>
      </w:pPr>
      <w:r>
        <w:rPr>
          <w:rFonts w:eastAsia="Times New Roman"/>
        </w:rPr>
        <w:t>Public Relations Officer,</w:t>
      </w:r>
    </w:p>
    <w:p w14:paraId="5B5C1731" w14:textId="77777777" w:rsidR="00F50044" w:rsidRDefault="00F50044" w:rsidP="00F50044">
      <w:pPr>
        <w:rPr>
          <w:rFonts w:eastAsia="Times New Roman"/>
        </w:rPr>
      </w:pPr>
      <w:r>
        <w:rPr>
          <w:rFonts w:eastAsia="Times New Roman"/>
        </w:rPr>
        <w:t>National Council of Indian Culture,</w:t>
      </w:r>
    </w:p>
    <w:p w14:paraId="76F2A19E" w14:textId="77777777" w:rsidR="00F50044" w:rsidRDefault="00F50044" w:rsidP="00F50044">
      <w:pPr>
        <w:rPr>
          <w:rFonts w:eastAsia="Times New Roman"/>
        </w:rPr>
      </w:pPr>
      <w:r>
        <w:rPr>
          <w:rFonts w:eastAsia="Times New Roman"/>
        </w:rPr>
        <w:t>28-38 Narsaloo Ramaya Marg</w:t>
      </w:r>
    </w:p>
    <w:p w14:paraId="552F1D0A" w14:textId="77777777" w:rsidR="00F50044" w:rsidRDefault="00F50044" w:rsidP="00F50044">
      <w:pPr>
        <w:rPr>
          <w:rFonts w:eastAsia="Times New Roman"/>
        </w:rPr>
      </w:pPr>
      <w:r>
        <w:rPr>
          <w:rFonts w:eastAsia="Times New Roman"/>
        </w:rPr>
        <w:t>Endeavor Road,</w:t>
      </w:r>
    </w:p>
    <w:p w14:paraId="0B79DF2E" w14:textId="77777777" w:rsidR="00F50044" w:rsidRDefault="00F50044" w:rsidP="00F50044">
      <w:pPr>
        <w:rPr>
          <w:rFonts w:eastAsia="Times New Roman"/>
        </w:rPr>
      </w:pPr>
      <w:r>
        <w:rPr>
          <w:rFonts w:eastAsia="Times New Roman"/>
        </w:rPr>
        <w:t>Chaguanas,</w:t>
      </w:r>
    </w:p>
    <w:p w14:paraId="5D739351" w14:textId="77777777" w:rsidR="00F50044" w:rsidRDefault="00F50044" w:rsidP="00F50044">
      <w:pPr>
        <w:rPr>
          <w:rFonts w:eastAsia="Times New Roman"/>
        </w:rPr>
      </w:pPr>
      <w:r>
        <w:rPr>
          <w:rFonts w:eastAsia="Times New Roman"/>
        </w:rPr>
        <w:t>Trinidad &amp; Tobago.</w:t>
      </w:r>
    </w:p>
    <w:p w14:paraId="35E77FB1" w14:textId="77777777" w:rsidR="00F50044" w:rsidRDefault="00F50044" w:rsidP="00F50044">
      <w:pPr>
        <w:rPr>
          <w:rFonts w:eastAsia="Times New Roman"/>
        </w:rPr>
      </w:pPr>
      <w:r>
        <w:rPr>
          <w:rFonts w:eastAsia="Times New Roman"/>
        </w:rPr>
        <w:t>+18683898425</w:t>
      </w:r>
    </w:p>
    <w:p w14:paraId="0D1A670C" w14:textId="77777777" w:rsidR="00F50044" w:rsidRDefault="004D5E22" w:rsidP="00F50044">
      <w:pPr>
        <w:rPr>
          <w:rFonts w:eastAsia="Times New Roman"/>
        </w:rPr>
      </w:pPr>
      <w:hyperlink r:id="rId10" w:tgtFrame="_blank" w:history="1">
        <w:proofErr w:type="spellStart"/>
        <w:r w:rsidR="00F50044">
          <w:rPr>
            <w:rStyle w:val="Hyperlink"/>
            <w:rFonts w:eastAsia="Times New Roman"/>
          </w:rPr>
          <w:t>smangaroo58@gmail.com</w:t>
        </w:r>
        <w:proofErr w:type="spellEnd"/>
      </w:hyperlink>
      <w:r w:rsidR="00F50044">
        <w:rPr>
          <w:rFonts w:eastAsia="Times New Roman"/>
        </w:rPr>
        <w:t xml:space="preserve"> </w:t>
      </w:r>
    </w:p>
    <w:p w14:paraId="48EFDE3F" w14:textId="77777777" w:rsidR="00F50044" w:rsidRDefault="004D5E22" w:rsidP="00F50044">
      <w:pPr>
        <w:rPr>
          <w:rFonts w:eastAsia="Times New Roman"/>
        </w:rPr>
      </w:pPr>
      <w:hyperlink r:id="rId11" w:tgtFrame="_blank" w:history="1">
        <w:proofErr w:type="spellStart"/>
        <w:r w:rsidR="00F50044">
          <w:rPr>
            <w:rStyle w:val="Hyperlink"/>
            <w:rFonts w:eastAsia="Times New Roman"/>
          </w:rPr>
          <w:t>tibl1@yahoo.com</w:t>
        </w:r>
        <w:proofErr w:type="spellEnd"/>
      </w:hyperlink>
    </w:p>
    <w:p w14:paraId="60C0ABDF" w14:textId="77777777" w:rsidR="00A83DC6" w:rsidRDefault="00A83DC6"/>
    <w:sectPr w:rsidR="00A83D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Lc0tjQ2M7KwsDBV0lEKTi0uzszPAykwqgUAbLmruywAAAA="/>
  </w:docVars>
  <w:rsids>
    <w:rsidRoot w:val="00F50044"/>
    <w:rsid w:val="000555C7"/>
    <w:rsid w:val="00102991"/>
    <w:rsid w:val="00190703"/>
    <w:rsid w:val="003F1D90"/>
    <w:rsid w:val="004D5E22"/>
    <w:rsid w:val="00516A2F"/>
    <w:rsid w:val="00641AAD"/>
    <w:rsid w:val="008C673D"/>
    <w:rsid w:val="008F2DC7"/>
    <w:rsid w:val="008F6EA6"/>
    <w:rsid w:val="00942E50"/>
    <w:rsid w:val="0097166A"/>
    <w:rsid w:val="00A83DC6"/>
    <w:rsid w:val="00AC06B0"/>
    <w:rsid w:val="00C96E3A"/>
    <w:rsid w:val="00E50882"/>
    <w:rsid w:val="00F50044"/>
    <w:rsid w:val="00F74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63AD0"/>
  <w15:chartTrackingRefBased/>
  <w15:docId w15:val="{66124794-98D6-45C4-A306-3F1CA89A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40" w:line="360" w:lineRule="auto"/>
        <w:ind w:firstLine="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044"/>
    <w:pPr>
      <w:spacing w:after="0" w:line="240" w:lineRule="auto"/>
      <w:ind w:firstLine="0"/>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500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916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01.safelinks.protection.outlook.com/?url=http%3A%2F%2Fphagwa.ncictt.com%2F&amp;data=04%7C01%7C%7C9873e1ade28840b4866d08d8cd1a13dd%7C84df9e7fe9f640afb435aaaaaaaaaaaa%7C1%7C0%7C637484859174037868%7CUnknown%7CTWFpbGZsb3d8eyJWIjoiMC4wLjAwMDAiLCJQIjoiV2luMzIiLCJBTiI6Ik1haWwiLCJXVCI6Mn0%3D%7C1000&amp;sdata=HucQWZ91dD2%2F6EtdxaTUKMrNf6EqI4bRYiILBO67Z2g%3D&amp;reserved=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facebook.com/l.php?u=http%3A%2F%2Fwww.ncictt.com%2F%3Ffbclid%3DIwAR2CqpV8MK04gv0D1NNyw6qZjzQSWQK5slHg5Z4xfBauyEm9jAVcQsCF_nU&amp;h=AT0n85pdb0kWRSYCmWaz4SAtXMu0wi6tXhLDTMN8LK6oEWsVTwxbERu_2Wah5kbFuca9Whs-85vDnDVyhV-Q-FbSN60hYicutSP5RQ3oVtVjnPMZwFuQQ3Fq0CeFESuNz2rNRIlZELMY7CpIaAg&amp;__tn__=%2Cd-UC%2CP-R&amp;c%5b0%5d=AT1LLlo7LImuW9ZrYzbE4ySrrBuqjMt0OcilHItBX3737wBIpwgrmZCQdn3PXUBsG6PWEmnMgu58u-SEqR8nAXeUGanFzQm1Pkqz6KJkhDvCULj_czdfLvPCyoYVTJY09fLCuHdB7W9RnmVK6p6h2BcuFR_y4MBrPmw4K_yKT-S61r5RwD1NyoLXZwYHkk7PKq_RLb-owB-LXnokTemvlu3O65et1po0HuvgYkesFctRG-UOStkWEcUc36PQ9bRsmvOndCS9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phagwafipc2021@gmail.com" TargetMode="External"/><Relationship Id="rId11" Type="http://schemas.openxmlformats.org/officeDocument/2006/relationships/hyperlink" Target="mailto:tibl1@yahoo.com" TargetMode="External"/><Relationship Id="rId5" Type="http://schemas.openxmlformats.org/officeDocument/2006/relationships/image" Target="media/image1.jpeg"/><Relationship Id="rId10" Type="http://schemas.openxmlformats.org/officeDocument/2006/relationships/hyperlink" Target="mailto:smangaroo58@gmail.com" TargetMode="External"/><Relationship Id="rId4" Type="http://schemas.openxmlformats.org/officeDocument/2006/relationships/webSettings" Target="webSettings.xml"/><Relationship Id="rId9" Type="http://schemas.openxmlformats.org/officeDocument/2006/relationships/hyperlink" Target="https://na01.safelinks.protection.outlook.com/?url=http%3A%2F%2Fphagwa.ncictt.com%2F&amp;data=04%7C01%7C%7C9873e1ade28840b4866d08d8cd1a13dd%7C84df9e7fe9f640afb435aaaaaaaaaaaa%7C1%7C0%7C637484859174037868%7CUnknown%7CTWFpbGZsb3d8eyJWIjoiMC4wLjAwMDAiLCJQIjoiV2luMzIiLCJBTiI6Ik1haWwiLCJXVCI6Mn0%3D%7C1000&amp;sdata=HucQWZ91dD2%2F6EtdxaTUKMrNf6EqI4bRYiILBO67Z2g%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578BA-51E1-42BE-80E1-A7BAF0639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02</Words>
  <Characters>4003</Characters>
  <Application>Microsoft Office Word</Application>
  <DocSecurity>0</DocSecurity>
  <Lines>33</Lines>
  <Paragraphs>9</Paragraphs>
  <ScaleCrop>false</ScaleCrop>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MNATH GOOPTAR</dc:creator>
  <cp:keywords/>
  <dc:description/>
  <cp:lastModifiedBy>PRIMNATH GOOPTAR</cp:lastModifiedBy>
  <cp:revision>2</cp:revision>
  <dcterms:created xsi:type="dcterms:W3CDTF">2021-02-24T03:32:00Z</dcterms:created>
  <dcterms:modified xsi:type="dcterms:W3CDTF">2021-02-24T03:32:00Z</dcterms:modified>
</cp:coreProperties>
</file>